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a26e514a426a2882aeee57611214cd357940c"/>
      <w:r>
        <w:rPr>
          <w:b/>
        </w:rPr>
        <w:t xml:space="preserve">ПРОТОКОЛ ПРО РЕЗУЛЬТАТИ ЗЕМЕЛЬНИХ ТОРГІВ № LRE001-UA-20240318-800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ЛІЇ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,0046 га (рілля) кадастровий номер 7120387000:02:001:1585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,0046 га (рілля) кадастровий номер 7120387000:02:001:1585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336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00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МЛІЇВ", ЄДРПОУ: 335700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евченко Наталія Олександрівна, ІПН/РНОКПП: 29824178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КОРСУНЬ", ЄДРПОУ: 320129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ченко Анастасія Ігорівна, ІПН/РНОКПП: 34080136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4:18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ЛІЇВС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0:17:46Z</dcterms:created>
  <dcterms:modified xsi:type="dcterms:W3CDTF">2024-05-17T10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